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44BF662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 xml:space="preserve">Allied Health – </w:t>
      </w:r>
      <w:r w:rsidR="000C6F5E">
        <w:t>Occupational Therapy Sciences</w:t>
      </w:r>
    </w:p>
    <w:p w14:paraId="297ECB5F" w14:textId="52964216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866F3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181FD025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2C16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0A9603D9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2C16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2791076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275F13">
                <w:rPr>
                  <w:rStyle w:val="Hyperlink"/>
                  <w:color w:val="0000FF"/>
                </w:rPr>
                <w:t>Core</w:t>
              </w:r>
              <w:r w:rsidR="002946E6" w:rsidRPr="00275F13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B6A11EE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275F13">
                <w:rPr>
                  <w:rStyle w:val="Hyperlink"/>
                  <w:color w:val="0000FF"/>
                </w:rPr>
                <w:t>Core</w:t>
              </w:r>
              <w:r w:rsidR="002946E6" w:rsidRPr="00275F13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670829F4" w14:textId="77777777" w:rsidR="006D4D57" w:rsidRDefault="006D4D57" w:rsidP="006D4D5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3F3E65A9" w14:textId="77777777" w:rsidR="006D4D57" w:rsidRDefault="006D4D57" w:rsidP="006D4D5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1D1CE383" w:rsidR="00E415F7" w:rsidRPr="006D4D57" w:rsidRDefault="006D4D57" w:rsidP="006D4D5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8193CB4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275F13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1E4D40C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275F13">
                <w:rPr>
                  <w:rStyle w:val="Hyperlink"/>
                  <w:color w:val="0000FF"/>
                </w:rPr>
                <w:t xml:space="preserve">Visual </w:t>
              </w:r>
              <w:r w:rsidR="00F96F24" w:rsidRPr="00275F13">
                <w:rPr>
                  <w:rStyle w:val="Hyperlink"/>
                  <w:color w:val="0000FF"/>
                </w:rPr>
                <w:t>and</w:t>
              </w:r>
              <w:r w:rsidR="00403CB1" w:rsidRPr="00275F13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75F13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91B1954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275F13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D712767" w:rsidR="00403CB1" w:rsidRDefault="00000000" w:rsidP="007257D8">
            <w:pPr>
              <w:spacing w:after="0"/>
            </w:pPr>
            <w:hyperlink r:id="rId13" w:tooltip="Natural Science" w:history="1">
              <w:r w:rsidR="00403CB1" w:rsidRPr="00275F13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8F6F1E7" w:rsidR="00D421C1" w:rsidRDefault="005F79E4" w:rsidP="007257D8">
            <w:pPr>
              <w:spacing w:after="0"/>
            </w:pPr>
            <w:r>
              <w:t>CHE 152</w:t>
            </w:r>
            <w:r w:rsidR="000705AA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7DAA993" w:rsidR="00BF7739" w:rsidRDefault="00CE57C5" w:rsidP="007257D8">
      <w:pPr>
        <w:pStyle w:val="Heading2"/>
        <w:spacing w:before="0"/>
      </w:pPr>
      <w:r>
        <w:t xml:space="preserve">Allied Health – </w:t>
      </w:r>
      <w:r w:rsidR="000C6F5E">
        <w:t>Occupational Therapy</w:t>
      </w:r>
      <w:r>
        <w:t xml:space="preserve"> Science</w:t>
      </w:r>
      <w:r w:rsidR="0006257E">
        <w:t>s</w:t>
      </w:r>
      <w:r w:rsidR="00BF7739">
        <w:t xml:space="preserve"> Requirements (</w:t>
      </w:r>
      <w:r w:rsidR="00FE0713">
        <w:t>63-65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>llied Health or Athletic Training BSAT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69C7F62" w14:textId="77777777" w:rsidTr="000B2C1D">
        <w:trPr>
          <w:cantSplit/>
        </w:trPr>
        <w:tc>
          <w:tcPr>
            <w:tcW w:w="3617" w:type="pct"/>
          </w:tcPr>
          <w:p w14:paraId="4898695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HSC 491 (3cr) – Seminar in Allied Health </w:t>
            </w:r>
          </w:p>
          <w:p w14:paraId="7EF3E2DF" w14:textId="35F6A258" w:rsidR="00CE57C5" w:rsidRPr="00CE57C5" w:rsidRDefault="00CE57C5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</w:p>
        </w:tc>
        <w:tc>
          <w:tcPr>
            <w:tcW w:w="671" w:type="pct"/>
          </w:tcPr>
          <w:p w14:paraId="6D53909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F4D1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7DFB414" w14:textId="77777777" w:rsidR="00CE57C5" w:rsidRDefault="00CE57C5"/>
    <w:p w14:paraId="65931A54" w14:textId="77777777" w:rsidR="00310FB1" w:rsidRDefault="00310FB1" w:rsidP="00310FB1">
      <w:pPr>
        <w:spacing w:after="0"/>
      </w:pPr>
    </w:p>
    <w:p w14:paraId="4FF99F39" w14:textId="774C1985" w:rsidR="00C20C31" w:rsidRPr="00752C28" w:rsidRDefault="0006257E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Occupational Therapy Sciences </w:t>
      </w:r>
      <w:r w:rsidR="00526050">
        <w:rPr>
          <w:sz w:val="24"/>
          <w:szCs w:val="28"/>
        </w:rPr>
        <w:t>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35EB694A" w:rsidR="00C20C31" w:rsidRDefault="0006257E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ccupational Therapy Sciences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</w:t>
            </w:r>
            <w:r w:rsidR="00FE0713">
              <w:rPr>
                <w:b/>
                <w:bCs/>
              </w:rPr>
              <w:t>0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5FC70957" w14:textId="77777777" w:rsidR="000705AA" w:rsidRDefault="00526050" w:rsidP="000705A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0705AA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26050" w14:paraId="7B5E9688" w14:textId="77777777" w:rsidTr="000B2C1D">
        <w:trPr>
          <w:cantSplit/>
        </w:trPr>
        <w:tc>
          <w:tcPr>
            <w:tcW w:w="3617" w:type="pct"/>
          </w:tcPr>
          <w:p w14:paraId="07742353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0D7BDFBA" w14:textId="77777777" w:rsidR="000C6F5E" w:rsidRPr="00526050" w:rsidRDefault="000C6F5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4429B5D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32D9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26050" w14:paraId="549FF707" w14:textId="77777777" w:rsidTr="000B2C1D">
        <w:trPr>
          <w:cantSplit/>
        </w:trPr>
        <w:tc>
          <w:tcPr>
            <w:tcW w:w="3617" w:type="pct"/>
          </w:tcPr>
          <w:p w14:paraId="76C1C83A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032B5DC6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31B91C6B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840426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407BAE" w14:paraId="57FB947A" w14:textId="77777777" w:rsidTr="000B2C1D">
        <w:trPr>
          <w:cantSplit/>
        </w:trPr>
        <w:tc>
          <w:tcPr>
            <w:tcW w:w="3617" w:type="pct"/>
          </w:tcPr>
          <w:p w14:paraId="22D4A471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00 (3cr) – Physical Education and Fitness for Special Populations</w:t>
            </w:r>
          </w:p>
          <w:p w14:paraId="52B54270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EC2B628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D2CC7C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97CC6" w14:paraId="24FAB0D1" w14:textId="77777777" w:rsidTr="000B2C1D">
        <w:trPr>
          <w:cantSplit/>
        </w:trPr>
        <w:tc>
          <w:tcPr>
            <w:tcW w:w="3617" w:type="pct"/>
          </w:tcPr>
          <w:p w14:paraId="047304A2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10 (3cr) – Human Development Across the Lifespan</w:t>
            </w:r>
          </w:p>
          <w:p w14:paraId="4BB81EE8" w14:textId="74DD1614" w:rsidR="000C6F5E" w:rsidRPr="000C6F5E" w:rsidRDefault="000C6F5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llied Health Majors</w:t>
            </w:r>
          </w:p>
        </w:tc>
        <w:tc>
          <w:tcPr>
            <w:tcW w:w="671" w:type="pct"/>
          </w:tcPr>
          <w:p w14:paraId="71869427" w14:textId="77777777" w:rsidR="000C6F5E" w:rsidRPr="006A68B8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EE8F42" w14:textId="77777777" w:rsidR="000C6F5E" w:rsidRPr="006A68B8" w:rsidRDefault="000C6F5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1129BF2B" w14:textId="22DE8531" w:rsidR="00CE57C5" w:rsidRPr="00752C28" w:rsidRDefault="0006257E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ccupational Therapy Sciences</w:t>
      </w:r>
      <w:r w:rsidR="00CE57C5"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 w:rsidR="00CE57C5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60CFE1" w14:textId="4DA862A5" w:rsidR="000C6F5E" w:rsidRDefault="000C6F5E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ccupational Therapy</w:t>
            </w:r>
            <w:r w:rsidR="00CE57C5">
              <w:rPr>
                <w:b/>
                <w:bCs/>
              </w:rPr>
              <w:t xml:space="preserve"> Science</w:t>
            </w:r>
            <w:r w:rsidR="0006257E">
              <w:rPr>
                <w:b/>
                <w:bCs/>
              </w:rPr>
              <w:t>s</w:t>
            </w:r>
            <w:r w:rsidR="00CE57C5"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 w:rsidR="00CE57C5">
              <w:rPr>
                <w:b/>
                <w:bCs/>
              </w:rPr>
              <w:t>Requirements</w:t>
            </w:r>
          </w:p>
          <w:p w14:paraId="09978C4C" w14:textId="4D6254EC" w:rsidR="00CE57C5" w:rsidRDefault="00CE57C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FE0713">
              <w:rPr>
                <w:b/>
                <w:bCs/>
              </w:rPr>
              <w:t>6-8</w:t>
            </w:r>
            <w:r>
              <w:rPr>
                <w:b/>
                <w:bCs/>
              </w:rPr>
              <w:t xml:space="preserve"> Credits)</w:t>
            </w:r>
          </w:p>
          <w:p w14:paraId="3BF23506" w14:textId="37BE3E38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Occupational Therapy Science Elective Options" w:history="1">
              <w:r w:rsidR="000C6F5E" w:rsidRPr="00275F13">
                <w:rPr>
                  <w:rStyle w:val="Hyperlink"/>
                  <w:rFonts w:ascii="Times New Roman" w:hAnsi="Times New Roman"/>
                  <w:color w:val="0000FF"/>
                </w:rPr>
                <w:t xml:space="preserve">Occupational Therapy </w:t>
              </w:r>
              <w:r w:rsidRPr="00275F13">
                <w:rPr>
                  <w:rStyle w:val="Hyperlink"/>
                  <w:rFonts w:ascii="Times New Roman" w:hAnsi="Times New Roman"/>
                  <w:color w:val="0000FF"/>
                </w:rPr>
                <w:t>Science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6517C112" w:rsidR="00CE57C5" w:rsidRDefault="0006257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ccupational Therapy Sciences</w:t>
            </w:r>
            <w:r w:rsidR="00FE0713">
              <w:rPr>
                <w:rFonts w:cstheme="minorHAnsi"/>
              </w:rPr>
              <w:t xml:space="preserve"> Elective (3-4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28EE85EB" w14:textId="77777777" w:rsidR="0006257E" w:rsidRDefault="0006257E" w:rsidP="00062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Occupational Therapy Sciences Elective (3-4cr) 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124B6" w14:textId="77777777" w:rsidR="00C935FC" w:rsidRDefault="00C935FC" w:rsidP="00A5113C">
      <w:pPr>
        <w:spacing w:after="0"/>
      </w:pPr>
      <w:r>
        <w:separator/>
      </w:r>
    </w:p>
  </w:endnote>
  <w:endnote w:type="continuationSeparator" w:id="0">
    <w:p w14:paraId="0F6A9A6E" w14:textId="77777777" w:rsidR="00C935FC" w:rsidRDefault="00C935F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DDDC1" w14:textId="77777777" w:rsidR="00C935FC" w:rsidRDefault="00C935FC" w:rsidP="00A5113C">
      <w:pPr>
        <w:spacing w:after="0"/>
      </w:pPr>
      <w:r>
        <w:separator/>
      </w:r>
    </w:p>
  </w:footnote>
  <w:footnote w:type="continuationSeparator" w:id="0">
    <w:p w14:paraId="4B5A4DC8" w14:textId="77777777" w:rsidR="00C935FC" w:rsidRDefault="00C935F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5120310">
    <w:abstractNumId w:val="1"/>
  </w:num>
  <w:num w:numId="2" w16cid:durableId="778450041">
    <w:abstractNumId w:val="2"/>
  </w:num>
  <w:num w:numId="3" w16cid:durableId="1525365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257E"/>
    <w:rsid w:val="000652B6"/>
    <w:rsid w:val="000705AA"/>
    <w:rsid w:val="000B6A27"/>
    <w:rsid w:val="000B7FC0"/>
    <w:rsid w:val="000C6F5E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75F13"/>
    <w:rsid w:val="002832BC"/>
    <w:rsid w:val="00290ABF"/>
    <w:rsid w:val="002946E6"/>
    <w:rsid w:val="002A2A2D"/>
    <w:rsid w:val="002D1ED3"/>
    <w:rsid w:val="002E08A0"/>
    <w:rsid w:val="002F43B3"/>
    <w:rsid w:val="00310FB1"/>
    <w:rsid w:val="00366CF4"/>
    <w:rsid w:val="003A3329"/>
    <w:rsid w:val="003A6270"/>
    <w:rsid w:val="003E2F6F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D2F57"/>
    <w:rsid w:val="006D4D57"/>
    <w:rsid w:val="006E0A87"/>
    <w:rsid w:val="006F2877"/>
    <w:rsid w:val="007257D8"/>
    <w:rsid w:val="00726D6E"/>
    <w:rsid w:val="00732C16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935FC"/>
    <w:rsid w:val="00CB6122"/>
    <w:rsid w:val="00CE57C5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6D4F"/>
    <w:rsid w:val="00F866F3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D4D57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6D4D57"/>
  </w:style>
  <w:style w:type="character" w:customStyle="1" w:styleId="eop">
    <w:name w:val="eop"/>
    <w:basedOn w:val="DefaultParagraphFont"/>
    <w:rsid w:val="006D4D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1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44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t-health-sciences-human-performance/allied-health/allied-health-major-with-a-concentration-in-occupational-therapy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9</Words>
  <Characters>58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8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Occupational Therapy Sciences</dc:title>
  <dc:subject/>
  <dc:creator>The University of Tampa</dc:creator>
  <cp:keywords>Unofficial, Degree, Planning, Worksheet, Major, BS, in, Allied, Health, Occupational, Therapy, Sciences, The, University, of, Tampa</cp:keywords>
  <dc:description/>
  <cp:lastModifiedBy>seKeely Wagner</cp:lastModifiedBy>
  <cp:revision>2</cp:revision>
  <dcterms:created xsi:type="dcterms:W3CDTF">2023-11-07T19:03:00Z</dcterms:created>
  <dcterms:modified xsi:type="dcterms:W3CDTF">2023-11-07T19:03:00Z</dcterms:modified>
  <cp:category/>
</cp:coreProperties>
</file>